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0" w:name="cover-letter"/>
    <w:p>
      <w:pPr>
        <w:pStyle w:val="Heading1"/>
      </w:pPr>
      <w:r>
        <w:t xml:space="preserve">Cover Letter</w:t>
      </w:r>
    </w:p>
    <w:p>
      <w:pPr>
        <w:pStyle w:val="FirstParagraph"/>
      </w:pPr>
      <w:r>
        <w:rPr>
          <w:bCs/>
          <w:b/>
        </w:rPr>
        <w:t xml:space="preserve">John Doe</w:t>
      </w:r>
      <w:r>
        <w:br/>
      </w:r>
      <w:r>
        <w:t xml:space="preserve">123 Emergency Lane</w:t>
      </w:r>
      <w:r>
        <w:br/>
      </w:r>
      <w:r>
        <w:t xml:space="preserve">New York, NY 10001</w:t>
      </w:r>
      <w:r>
        <w:br/>
      </w:r>
      <w:r>
        <w:t xml:space="preserve">(555) 123-4567</w:t>
      </w:r>
      <w:r>
        <w:br/>
      </w:r>
      <w:r>
        <w:t xml:space="preserve">johndoe@email.com</w:t>
      </w:r>
    </w:p>
    <w:p>
      <w:pPr>
        <w:pStyle w:val="BodyText"/>
      </w:pPr>
      <w:r>
        <w:t xml:space="preserve">April 5, 2024</w:t>
      </w:r>
    </w:p>
    <w:p>
      <w:pPr>
        <w:pStyle w:val="BodyText"/>
      </w:pPr>
      <w:r>
        <w:rPr>
          <w:bCs/>
          <w:b/>
        </w:rPr>
        <w:t xml:space="preserve">Fire Department of New York (FDNY) Hiring Team</w:t>
      </w:r>
      <w:r>
        <w:br/>
      </w:r>
      <w:r>
        <w:t xml:space="preserve">Fire Department of New York</w:t>
      </w:r>
      <w:r>
        <w:br/>
      </w:r>
      <w:r>
        <w:t xml:space="preserve">9 MetroTech Center</w:t>
      </w:r>
      <w:r>
        <w:br/>
      </w:r>
      <w:r>
        <w:t xml:space="preserve">Brooklyn, NY 11201</w:t>
      </w:r>
    </w:p>
    <w:p>
      <w:pPr>
        <w:pStyle w:val="BodyText"/>
      </w:pPr>
      <w:r>
        <w:t xml:space="preserve">Dear Hiring Committee,</w:t>
      </w:r>
    </w:p>
    <w:p>
      <w:pPr>
        <w:pStyle w:val="BodyText"/>
      </w:pPr>
      <w:r>
        <w:t xml:space="preserve">I am writing to express my sincere interest in the Firefighter position within the Fire Department of New York (FDNY) in the United States New York City. As a dedicated and experienced emergency responder with a deep commitment to public safety, I am eager to contribute my skills, knowledge, and passion for service to one of the most dynamic and challenging firefighting environments in the world. The FDNY’s reputation as a leader in fire suppression, emergency medical services, and community outreach aligns perfectly with my career goals and personal values. I am confident that my background in high-stakes emergency response, combined with my unwavering dedication to protecting lives and property, makes me an ideal candidate for this role.</w:t>
      </w:r>
    </w:p>
    <w:p>
      <w:pPr>
        <w:pStyle w:val="BodyText"/>
      </w:pPr>
      <w:r>
        <w:t xml:space="preserve">Throughout my career as a firefighter in the United States, I have developed a strong foundation in fire suppression, hazardous materials handling, and technical rescue operations. My journey began with rigorous training at the [Insert Fire Academy Name], where I earned my certification as a Firefighter I and II. This education was complemented by hands-on experience working alongside seasoned professionals in urban environments similar to New York City. Whether responding to high-rise fires, managing large-scale emergencies, or providing critical care during medical incidents, I have consistently demonstrated the ability to remain calm under pressure and make quick, informed decisions.</w:t>
      </w:r>
    </w:p>
    <w:p>
      <w:pPr>
        <w:pStyle w:val="BodyText"/>
      </w:pPr>
      <w:r>
        <w:t xml:space="preserve">One of the most defining aspects of my career has been my commitment to serving diverse communities. In [Insert City/State], I worked closely with neighborhoods that share many similarities with those in New York City, including dense populations, multi-family housing, and unique infrastructure challenges. This experience taught me the importance of cultural sensitivity, effective communication, and adaptability—qualities that are essential for a firefighter in the United States New York City. For instance, during a recent fire at a high-rise apartment complex, I coordinated with emergency medical technicians and law enforcement to ensure the safe evacuation of over 50 residents. This incident highlighted the critical role firefighters play in safeguarding lives and maintaining public trust, which is especially vital in a city as fast-paced and interconnected as New York.</w:t>
      </w:r>
    </w:p>
    <w:p>
      <w:pPr>
        <w:pStyle w:val="BodyText"/>
      </w:pPr>
      <w:r>
        <w:t xml:space="preserve">What sets me apart as a candidate is my relentless focus on physical fitness, technical expertise, and community engagement. The FDNY’s rigorous physical requirements are not just a hurdle for me—they are an opportunity to push myself to the limits of my ability. I maintain a strict regimen of strength training, cardiovascular exercise, and tactical drills to ensure I am always prepared for the demands of firefighting in the United States New York City. Additionally, I have pursued advanced certifications in areas such as fire behavior analysis, incident command systems, and emergency vehicle operations to enhance my effectiveness on the job.</w:t>
      </w:r>
    </w:p>
    <w:p>
      <w:pPr>
        <w:pStyle w:val="BodyText"/>
      </w:pPr>
      <w:r>
        <w:t xml:space="preserve">In addition to my technical skills, I bring a strong sense of duty and resilience. The FDNY’s mission to protect New Yorkers from all hazards resonates deeply with me. I have always believed that firefighting is more than a profession—it is a calling. The events of September 11, 2001, serve as a poignant reminder of the bravery and sacrifice required to serve in this role. As someone who has studied the history and legacy of the FDNY, I am inspired by its unwavering dedication to innovation and community service. I am eager to contribute my energy and expertise to uphold this legacy in one of the most iconic cities in the United States.</w:t>
      </w:r>
    </w:p>
    <w:p>
      <w:pPr>
        <w:pStyle w:val="BodyText"/>
      </w:pPr>
      <w:r>
        <w:t xml:space="preserve">Living and working in New York City presents unique challenges that demand both adaptability and expertise. From navigating the city’s vast network of subways to responding to emergencies in densely populated areas, firefighters must be versatile and resourceful. My experience with large-scale incidents, such as a multi-alarm fire at a commercial district during rush hour, has equipped me with the skills to handle complex scenarios under pressure. I understand that in New York City, every second counts—and I am prepared to give my all to ensure the safety of others.</w:t>
      </w:r>
    </w:p>
    <w:p>
      <w:pPr>
        <w:pStyle w:val="BodyText"/>
      </w:pPr>
      <w:r>
        <w:t xml:space="preserve">Finally, I want to emphasize my commitment to continuous learning and professional growth. The FDNY’s emphasis on training and development aligns with my own aspirations to stay at the forefront of firefighting advancements. I am particularly interested in opportunities to contribute to community education programs, such as fire safety workshops for residents and businesses. By fostering a culture of preparedness, I believe we can reduce risks and build stronger, more resilient neighborhoods across the United States New York City.</w:t>
      </w:r>
    </w:p>
    <w:p>
      <w:pPr>
        <w:pStyle w:val="BodyText"/>
      </w:pPr>
      <w:r>
        <w:t xml:space="preserve">Thank you for considering my application for the Firefighter position with the FDNY. I would be honored to bring my experience, dedication, and passion to one of the most respected firefighting departments in the world. I am available at your earliest convenience for an interview and would welcome the opportunity to discuss how my background and goals align with the needs of your department. Please feel free to contact me at (555) 123-4567 or johndoe@email.com.</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refighter Position</dc:title>
  <dc:creator/>
  <dc:language>en</dc:language>
  <cp:keywords/>
  <dcterms:created xsi:type="dcterms:W3CDTF">2026-07-24T10:00:27Z</dcterms:created>
  <dcterms:modified xsi:type="dcterms:W3CDTF">2026-07-24T10:00:27Z</dcterms:modified>
</cp:coreProperties>
</file>

<file path=docProps/custom.xml><?xml version="1.0" encoding="utf-8"?>
<Properties xmlns="http://schemas.openxmlformats.org/officeDocument/2006/custom-properties" xmlns:vt="http://schemas.openxmlformats.org/officeDocument/2006/docPropsVTypes"/>
</file>